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the Position of Baker Internship at a Leading Bakery in Algeria Algiers</w:t>
      </w:r>
    </w:p>
    <w:bookmarkEnd w:id="20"/>
    <w:p>
      <w:pPr>
        <w:pStyle w:val="BodyText"/>
      </w:pPr>
      <w:r>
        <w:t xml:space="preserve">Amel Benali</w:t>
      </w:r>
    </w:p>
    <w:p>
      <w:pPr>
        <w:pStyle w:val="BodyText"/>
      </w:pPr>
      <w:r>
        <w:t xml:space="preserve">12 Rue des Étoiles, Bab El Oued</w:t>
      </w:r>
    </w:p>
    <w:p>
      <w:pPr>
        <w:pStyle w:val="BodyText"/>
      </w:pPr>
      <w:r>
        <w:t xml:space="preserve">Algiers, Algeria 16000</w:t>
      </w:r>
    </w:p>
    <w:p>
      <w:pPr>
        <w:pStyle w:val="BodyText"/>
      </w:pPr>
      <w:r>
        <w:t xml:space="preserve">Email: amel.benali@email.com | Phone: +213 555 789 456</w:t>
      </w:r>
    </w:p>
    <w:p>
      <w:pPr>
        <w:pStyle w:val="BodyText"/>
      </w:pPr>
      <w:r>
        <w:t xml:space="preserve">Date: October 26, 2023</w:t>
      </w:r>
    </w:p>
    <w:p>
      <w:pPr>
        <w:pStyle w:val="BodyText"/>
      </w:pPr>
      <w:r>
        <w:t xml:space="preserve">Ms. Fatima Zohra Messaoudi</w:t>
      </w:r>
    </w:p>
    <w:p>
      <w:pPr>
        <w:pStyle w:val="BodyText"/>
      </w:pPr>
      <w:r>
        <w:t xml:space="preserve">Human Resources Manager</w:t>
      </w:r>
    </w:p>
    <w:p>
      <w:pPr>
        <w:pStyle w:val="BodyText"/>
      </w:pPr>
      <w:r>
        <w:t xml:space="preserve">La Mie d'Or Bakery Group</w:t>
      </w:r>
    </w:p>
    <w:p>
      <w:pPr>
        <w:pStyle w:val="BodyText"/>
      </w:pPr>
      <w:r>
        <w:t xml:space="preserve">15 Rue des Martyrs, El Biar, Algiers</w:t>
      </w:r>
    </w:p>
    <w:bookmarkStart w:id="21" w:name="dear-ms.-messaoudi"/>
    <w:p>
      <w:pPr>
        <w:pStyle w:val="Heading2"/>
      </w:pPr>
      <w:r>
        <w:t xml:space="preserve">Dear Ms. Messaoudi,</w:t>
      </w:r>
    </w:p>
    <w:p>
      <w:pPr>
        <w:pStyle w:val="FirstParagraph"/>
      </w:pPr>
      <w:r>
        <w:t xml:space="preserve">It is with profound enthusiasm and deep respect for Algeria's rich culinary heritage that I submit my</w:t>
      </w:r>
      <w:r>
        <w:t xml:space="preserve"> </w:t>
      </w:r>
      <w:r>
        <w:rPr>
          <w:bCs/>
          <w:b/>
        </w:rPr>
        <w:t xml:space="preserve">Internship Application Letter</w:t>
      </w:r>
      <w:r>
        <w:t xml:space="preserve"> </w:t>
      </w:r>
      <w:r>
        <w:t xml:space="preserve">for the Baker Internship position at La Mie d'Or Bakery Group in Algiers. As a passionate young professional currently pursuing a Food Science &amp; Culinary Arts degree at the University of Algiers, I have long admired your establishment's commitment to preserving traditional Algerian baking techniques while innovating with modern methods. This internship opportunity represents the perfect convergence of my academic pursuits, cultural roots, and ambition to contribute meaningfully to Algeria Algiers' vibrant food landscape.</w:t>
      </w:r>
    </w:p>
    <w:p>
      <w:pPr>
        <w:pStyle w:val="BodyText"/>
      </w:pPr>
      <w:r>
        <w:t xml:space="preserve">My fascination with baking began in childhood within the bustling kitchens of my grandmother's home in Constantine, where the scent of fresh semolina and almond pastries filled every room. I vividly recall watching her shape "Makroudh" and "Sfouf" with hands that moved like dance, each gesture a silent testament to generations of Algerian baking wisdom. This early exposure ignited my desire to master the craft formally. At university, I've immersed myself in courses covering bread chemistry, fermentation science, and North African pastry traditions – yet I recognize that true mastery requires immersion in professional kitchen environments where theory meets practice under expert guidance.</w:t>
      </w:r>
    </w:p>
    <w:p>
      <w:pPr>
        <w:pStyle w:val="BodyText"/>
      </w:pPr>
      <w:r>
        <w:t xml:space="preserve">My academic journey has equipped me with technical foundations critical for excellence as a</w:t>
      </w:r>
      <w:r>
        <w:t xml:space="preserve"> </w:t>
      </w:r>
      <w:r>
        <w:rPr>
          <w:bCs/>
          <w:b/>
        </w:rPr>
        <w:t xml:space="preserve">Baker</w:t>
      </w:r>
      <w:r>
        <w:t xml:space="preserve">. In my "Advanced Bread Technology" course, I conducted research on optimizing sourdough fermentation times for Algeria's unique climate conditions, producing a 15% improvement in crumb structure consistency. I've also completed a certificate in Food Safety &amp; Hygiene (HACCP certified) and possess fluency in French and Arabic – essential for seamless communication within Algiers' multicultural bakery teams. However, what truly distinguishes me is my cultural humility: I understand that baking in Algeria Algiers isn't merely about kneading dough, but about honoring the sacred connection between food, community, and identity.</w:t>
      </w:r>
    </w:p>
    <w:p>
      <w:pPr>
        <w:pStyle w:val="BodyText"/>
      </w:pPr>
      <w:r>
        <w:t xml:space="preserve">I am particularly drawn to La Mie d'Or's celebrated "Heritage Collection" – where you revive ancestral recipes like "Khobz S'kour" from Oran and "Briouats aux Amandes" from Kabylie. In a region where bakeries are the heart of neighborhood life, your dedication to preserving these traditions resonates deeply with my personal ethos. I've studied your recent collaboration with the Algerian Culinary Institute to document artisanal baking techniques, and I'm eager to contribute my energy toward continuing this vital work during my internship. The chance to learn directly from masters who understand how Algeria's varied terroir – from the humid coastal plains near Algiers Bay to the arid hinterlands – influences dough behavior is an unparalleled opportunity.</w:t>
      </w:r>
    </w:p>
    <w:p>
      <w:pPr>
        <w:pStyle w:val="BodyText"/>
      </w:pPr>
      <w:r>
        <w:t xml:space="preserve">Having completed a 3-month volunteer stint at "Le Petit Pain" in central Algiers, I've gained firsthand appreciation for the demands of professional bakery operations. I managed inventory systems for 20+ daily bread varieties, assisted in preparing over 150 kg of dough weekly across morning and evening shifts, and learned to troubleshoot common issues like uneven oven heating during Algiers' summer heatwaves. This experience taught me that success as a</w:t>
      </w:r>
      <w:r>
        <w:t xml:space="preserve"> </w:t>
      </w:r>
      <w:r>
        <w:rPr>
          <w:bCs/>
          <w:b/>
        </w:rPr>
        <w:t xml:space="preserve">Baker</w:t>
      </w:r>
      <w:r>
        <w:t xml:space="preserve"> </w:t>
      </w:r>
      <w:r>
        <w:t xml:space="preserve">in Algeria requires not only technical skill but also emotional intelligence: understanding the rhythms of Algerian families who gather at bakeries for breakfast, adapting to seasonal ingredient availability, and respecting the cultural significance of "Khobz" (traditional bread) as a symbol of hospitality.</w:t>
      </w:r>
    </w:p>
    <w:p>
      <w:pPr>
        <w:pStyle w:val="BodyText"/>
      </w:pPr>
      <w:r>
        <w:t xml:space="preserve">I recognize that Algeria Algiers presents unique opportunities and challenges for bakery professionals. The city's dense urban fabric means our operations must balance artisanal quality with rapid turnover demands – a challenge I'm prepared to meet through disciplined time management honed during my university's "Bakery Operations Simulation" project. More importantly, I bring the cultural sensitivity essential for navigating Algiers' diverse culinary scene, from the French-inspired patisseries of Mustapha Pacha to the vibrant street food culture near Place des Martyrs. I understand that baking in our capital isn't merely a profession; it's an act of cultural preservation where every loaf carries stories of Algeria's Berber, Arab, and Mediterranean influences.</w:t>
      </w:r>
    </w:p>
    <w:p>
      <w:pPr>
        <w:pStyle w:val="BodyText"/>
      </w:pPr>
      <w:r>
        <w:t xml:space="preserve">My greatest strength lies in my unwavering commitment to continuous learning – a quality I believe aligns perfectly with La Mie d'Or's reputation for nurturing talent. I have meticulously studied your bakery's signature techniques: the precise water-to-flour ratios for your "M'hamsa" bread, the traditional use of "Sfenj" yeast starters, and your innovative approach to incorporating local ingredients like dates from Oued Righ and olives from Constantine. During my internship, I aim to master these methods while contributing fresh perspectives on sustainable packaging solutions that reduce waste – a growing concern in Algeria's urban food systems.</w:t>
      </w:r>
    </w:p>
    <w:p>
      <w:pPr>
        <w:pStyle w:val="BodyText"/>
      </w:pPr>
      <w:r>
        <w:t xml:space="preserve">Algeria Algiers is where my professional identity as a future baker is taking shape. As someone who grew up watching Algerian mothers transform simple ingredients into nourishment that sustained communities, I see this internship not just as career training, but as a sacred trust to carry forward our culinary legacy. I'm prepared to work tirelessly – whether rising at 3 AM for the morning bread batch or perfecting delicate "Makhouia" pastries during afternoon shifts – because I understand that in Algiers, a baker's hands are instruments of connection.</w:t>
      </w:r>
    </w:p>
    <w:p>
      <w:pPr>
        <w:pStyle w:val="BodyText"/>
      </w:pPr>
      <w:r>
        <w:t xml:space="preserve">My academic transcripts, references from Prof. Said Benamar (Head of Food Science Department) and Chef Karim Hadj Ali (La Mie d'Or's Master Baker), and detailed portfolio of my bakery projects are available upon request. I would be honored to discuss how my background in Algerian food traditions, technical baking skills, and cultural fluency can benefit your team. Thank you for considering this</w:t>
      </w:r>
      <w:r>
        <w:t xml:space="preserve"> </w:t>
      </w:r>
      <w:r>
        <w:rPr>
          <w:bCs/>
          <w:b/>
        </w:rPr>
        <w:t xml:space="preserve">Internship Application Letter</w:t>
      </w:r>
      <w:r>
        <w:t xml:space="preserve"> </w:t>
      </w:r>
      <w:r>
        <w:t xml:space="preserve">from an aspiring baker deeply committed to honoring Algeria's culinary soul in Algiers.</w:t>
      </w:r>
    </w:p>
    <w:p>
      <w:pPr>
        <w:pStyle w:val="BodyText"/>
      </w:pPr>
      <w:r>
        <w:t xml:space="preserve">Sincerely,</w:t>
      </w:r>
    </w:p>
    <w:p>
      <w:pPr>
        <w:pStyle w:val="BodyText"/>
      </w:pPr>
      <w:r>
        <w:t xml:space="preserve">Amel Benali</w:t>
      </w:r>
    </w:p>
    <w:bookmarkEnd w:id="21"/>
    <w:p>
      <w:pPr>
        <w:pStyle w:val="BodyText"/>
      </w:pPr>
      <w:r>
        <w:t xml:space="preserve">Word Count: 872 | Key Phrases Included:</w:t>
      </w:r>
    </w:p>
    <w:p>
      <w:pPr>
        <w:numPr>
          <w:ilvl w:val="0"/>
          <w:numId w:val="1001"/>
        </w:numPr>
        <w:pStyle w:val="Compact"/>
      </w:pPr>
      <w:r>
        <w:t xml:space="preserve">• "Internship Application Letter" (used in title, header, and body)</w:t>
      </w:r>
    </w:p>
    <w:p>
      <w:pPr>
        <w:numPr>
          <w:ilvl w:val="0"/>
          <w:numId w:val="1001"/>
        </w:numPr>
        <w:pStyle w:val="Compact"/>
      </w:pPr>
      <w:r>
        <w:t xml:space="preserve">• "Baker" (used 7 times across body paragraphs)</w:t>
      </w:r>
    </w:p>
    <w:p>
      <w:pPr>
        <w:numPr>
          <w:ilvl w:val="0"/>
          <w:numId w:val="1001"/>
        </w:numPr>
        <w:pStyle w:val="Compact"/>
      </w:pPr>
      <w:r>
        <w:t xml:space="preserve">• "Algeria Algiers" (used 5 times with contextual emphasis on 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Algeria Algiers</dc:title>
  <dc:creator/>
  <dc:language>en</dc:language>
  <cp:keywords/>
  <dcterms:created xsi:type="dcterms:W3CDTF">2026-07-14T14:26:50Z</dcterms:created>
  <dcterms:modified xsi:type="dcterms:W3CDTF">2026-07-14T14:26:50Z</dcterms:modified>
</cp:coreProperties>
</file>

<file path=docProps/custom.xml><?xml version="1.0" encoding="utf-8"?>
<Properties xmlns="http://schemas.openxmlformats.org/officeDocument/2006/custom-properties" xmlns:vt="http://schemas.openxmlformats.org/officeDocument/2006/docPropsVTypes"/>
</file>